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f9be206f6081225749f0be9d806bee81318de56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. Предложение о приобретении объекта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родавец - Петрова Марина Викторовна; покупатель - Иванов Алексей Сергеевич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0d67a17f2c7704e2256cb7c258b8c263ef99e9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ДЛОЖЕНИЕ О ПРИОБРЕТЕНИИ ОБЪЕКТА НЕДВИЖИМОСТ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тороны согласовали цену 10 800 000 руб. Покупатель вносит 300 000 руб. при подписании обеспечительного соглашения, а оставшуюся сумму размещает на безотзывном покрытом аккредитиве. Передача квартиры должна состояться не позднее трех календарных дней после регистрации перехода права. Продавец обязуется снять с регистрационного учета всех проживающих, погасить коммунальную задолженность и передать ключи, документы и показания приборов уче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4Z</dcterms:created>
  <dcterms:modified xsi:type="dcterms:W3CDTF">2026-07-18T09:18:34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